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7D238F" w14:textId="6C491A8F" w:rsidR="0004626D" w:rsidRDefault="001B7C2F" w:rsidP="000E11F1">
      <w:pPr>
        <w:spacing w:after="0"/>
        <w:ind w:left="4254"/>
        <w:jc w:val="right"/>
        <w:rPr>
          <w:rFonts w:ascii="Book Antiqua" w:hAnsi="Book Antiqua"/>
          <w:i/>
        </w:rPr>
      </w:pPr>
      <w:bookmarkStart w:id="0" w:name="_GoBack"/>
      <w:bookmarkEnd w:id="0"/>
      <w:r w:rsidRPr="00AF7900">
        <w:rPr>
          <w:rFonts w:ascii="Book Antiqua" w:hAnsi="Book Antiqua"/>
          <w:i/>
          <w:iCs/>
        </w:rPr>
        <w:t>Załącznik</w:t>
      </w:r>
      <w:r w:rsidR="0004626D">
        <w:rPr>
          <w:rFonts w:ascii="Book Antiqua" w:hAnsi="Book Antiqua"/>
          <w:i/>
          <w:iCs/>
        </w:rPr>
        <w:t xml:space="preserve"> </w:t>
      </w:r>
      <w:r w:rsidRPr="00AF7900">
        <w:rPr>
          <w:rFonts w:ascii="Book Antiqua" w:hAnsi="Book Antiqua"/>
          <w:i/>
          <w:iCs/>
        </w:rPr>
        <w:t xml:space="preserve">do Regulaminu </w:t>
      </w:r>
      <w:r w:rsidRPr="00AF7900">
        <w:rPr>
          <w:rFonts w:ascii="Book Antiqua" w:hAnsi="Book Antiqua"/>
          <w:i/>
        </w:rPr>
        <w:t xml:space="preserve">uczestnictwa w </w:t>
      </w:r>
      <w:r>
        <w:rPr>
          <w:rFonts w:ascii="Book Antiqua" w:hAnsi="Book Antiqua"/>
          <w:i/>
        </w:rPr>
        <w:t>konkursie</w:t>
      </w:r>
    </w:p>
    <w:p w14:paraId="22DF3C95" w14:textId="20E69209" w:rsidR="0004626D" w:rsidRDefault="0004626D" w:rsidP="000E11F1">
      <w:pPr>
        <w:spacing w:after="0"/>
        <w:ind w:left="4254"/>
        <w:jc w:val="right"/>
        <w:rPr>
          <w:rFonts w:ascii="Book Antiqua" w:hAnsi="Book Antiqua"/>
          <w:i/>
        </w:rPr>
      </w:pPr>
      <w:r w:rsidRPr="0004626D">
        <w:rPr>
          <w:rFonts w:ascii="Book Antiqua" w:hAnsi="Book Antiqua"/>
          <w:i/>
        </w:rPr>
        <w:t>Udział w międzynarodowej wystawie wynalazków Intarg 2024”</w:t>
      </w:r>
    </w:p>
    <w:p w14:paraId="526BB72F" w14:textId="77777777" w:rsidR="003314D5" w:rsidRPr="00E543F8" w:rsidRDefault="003314D5" w:rsidP="003314D5">
      <w:pPr>
        <w:shd w:val="clear" w:color="auto" w:fill="FFFFFF"/>
        <w:spacing w:after="0" w:line="240" w:lineRule="auto"/>
        <w:rPr>
          <w:rFonts w:ascii="Book Antiqua" w:eastAsia="Times New Roman" w:hAnsi="Book Antiqua" w:cs="Times New Roman"/>
          <w:color w:val="000000"/>
          <w:lang w:eastAsia="pl-PL"/>
        </w:rPr>
      </w:pPr>
      <w:r w:rsidRPr="00E543F8">
        <w:rPr>
          <w:rFonts w:ascii="Book Antiqua" w:eastAsia="Times New Roman" w:hAnsi="Book Antiqua" w:cs="Times New Roman"/>
          <w:color w:val="000000"/>
          <w:lang w:eastAsia="pl-PL"/>
        </w:rPr>
        <w:t>………………………………</w:t>
      </w:r>
      <w:r>
        <w:rPr>
          <w:rFonts w:ascii="Book Antiqua" w:eastAsia="Times New Roman" w:hAnsi="Book Antiqua" w:cs="Times New Roman"/>
          <w:color w:val="000000"/>
          <w:lang w:eastAsia="pl-PL"/>
        </w:rPr>
        <w:t>……….</w:t>
      </w:r>
      <w:r w:rsidRPr="00E543F8">
        <w:rPr>
          <w:rFonts w:ascii="Book Antiqua" w:eastAsia="Times New Roman" w:hAnsi="Book Antiqua" w:cs="Times New Roman"/>
          <w:color w:val="000000"/>
          <w:lang w:eastAsia="pl-PL"/>
        </w:rPr>
        <w:t>…</w:t>
      </w:r>
    </w:p>
    <w:p w14:paraId="095F5B59" w14:textId="77777777" w:rsidR="003314D5" w:rsidRPr="00E543F8" w:rsidRDefault="003314D5" w:rsidP="003314D5">
      <w:pPr>
        <w:shd w:val="clear" w:color="auto" w:fill="FFFFFF"/>
        <w:spacing w:after="0" w:line="240" w:lineRule="auto"/>
        <w:rPr>
          <w:rFonts w:ascii="Book Antiqua" w:eastAsia="Times New Roman" w:hAnsi="Book Antiqua" w:cs="Times New Roman"/>
          <w:i/>
          <w:color w:val="000000"/>
          <w:sz w:val="16"/>
          <w:szCs w:val="16"/>
          <w:lang w:eastAsia="pl-PL"/>
        </w:rPr>
      </w:pPr>
      <w:r w:rsidRPr="00E543F8">
        <w:rPr>
          <w:rFonts w:ascii="Book Antiqua" w:eastAsia="Times New Roman" w:hAnsi="Book Antiqua" w:cs="Times New Roman"/>
          <w:i/>
          <w:color w:val="000000"/>
          <w:sz w:val="16"/>
          <w:szCs w:val="16"/>
          <w:lang w:eastAsia="pl-PL"/>
        </w:rPr>
        <w:t xml:space="preserve">Data przyjęcia wniosku i podpis </w:t>
      </w:r>
      <w:r>
        <w:rPr>
          <w:rFonts w:ascii="Book Antiqua" w:eastAsia="Times New Roman" w:hAnsi="Book Antiqua" w:cs="Times New Roman"/>
          <w:i/>
          <w:color w:val="000000"/>
          <w:sz w:val="16"/>
          <w:szCs w:val="16"/>
          <w:lang w:eastAsia="pl-PL"/>
        </w:rPr>
        <w:t>przyjmującego wniosek</w:t>
      </w:r>
      <w:r w:rsidRPr="00E543F8">
        <w:rPr>
          <w:rFonts w:ascii="Book Antiqua" w:eastAsia="Times New Roman" w:hAnsi="Book Antiqua" w:cs="Times New Roman"/>
          <w:i/>
          <w:color w:val="000000"/>
          <w:sz w:val="16"/>
          <w:szCs w:val="16"/>
          <w:lang w:eastAsia="pl-PL"/>
        </w:rPr>
        <w:t xml:space="preserve"> </w:t>
      </w:r>
    </w:p>
    <w:p w14:paraId="2A400D92" w14:textId="77777777" w:rsidR="003314D5" w:rsidRPr="00AF7900" w:rsidRDefault="003314D5" w:rsidP="003314D5">
      <w:pPr>
        <w:rPr>
          <w:rFonts w:ascii="Book Antiqua" w:hAnsi="Book Antiqua" w:cs="Calibri"/>
          <w:b/>
        </w:rPr>
      </w:pPr>
    </w:p>
    <w:p w14:paraId="76556244" w14:textId="77777777" w:rsidR="003314D5" w:rsidRDefault="003314D5" w:rsidP="003314D5">
      <w:pPr>
        <w:jc w:val="center"/>
        <w:rPr>
          <w:rFonts w:ascii="Book Antiqua" w:hAnsi="Book Antiqua" w:cs="Calibri"/>
          <w:b/>
          <w:sz w:val="28"/>
        </w:rPr>
      </w:pPr>
      <w:r w:rsidRPr="00AF7900">
        <w:rPr>
          <w:rFonts w:ascii="Book Antiqua" w:hAnsi="Book Antiqua" w:cs="Calibri"/>
          <w:b/>
          <w:sz w:val="28"/>
        </w:rPr>
        <w:t>Formularz zgłoszeniowy</w:t>
      </w:r>
    </w:p>
    <w:p w14:paraId="44A7CECD" w14:textId="77777777" w:rsidR="003314D5" w:rsidRPr="00AF7900" w:rsidRDefault="003314D5" w:rsidP="003314D5">
      <w:pPr>
        <w:jc w:val="center"/>
        <w:rPr>
          <w:rFonts w:ascii="Book Antiqua" w:hAnsi="Book Antiqua" w:cs="Calibri"/>
          <w:b/>
          <w:sz w:val="28"/>
        </w:rPr>
      </w:pPr>
      <w:r>
        <w:rPr>
          <w:rFonts w:ascii="Book Antiqua" w:hAnsi="Book Antiqua" w:cs="Calibri"/>
          <w:b/>
          <w:sz w:val="28"/>
        </w:rPr>
        <w:t>Udział w międzynarodowej wystawie</w:t>
      </w:r>
      <w:r w:rsidRPr="00205958">
        <w:rPr>
          <w:rFonts w:ascii="Book Antiqua" w:hAnsi="Book Antiqua" w:cs="Calibri"/>
          <w:b/>
          <w:sz w:val="28"/>
        </w:rPr>
        <w:t xml:space="preserve"> wynalazków Intarg 2024</w:t>
      </w:r>
    </w:p>
    <w:p w14:paraId="74B5714D" w14:textId="77777777" w:rsidR="003314D5" w:rsidRPr="00AF7900" w:rsidRDefault="003314D5" w:rsidP="003314D5">
      <w:pPr>
        <w:jc w:val="center"/>
        <w:rPr>
          <w:rFonts w:ascii="Book Antiqua" w:hAnsi="Book Antiqua" w:cs="Calibri"/>
        </w:rPr>
      </w:pPr>
    </w:p>
    <w:p w14:paraId="6FC88736" w14:textId="77777777" w:rsidR="003314D5" w:rsidRPr="00AF7900" w:rsidRDefault="003314D5" w:rsidP="003314D5">
      <w:pPr>
        <w:jc w:val="both"/>
        <w:rPr>
          <w:rFonts w:ascii="Book Antiqua" w:hAnsi="Book Antiqua" w:cs="Calibri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410"/>
        <w:gridCol w:w="2220"/>
        <w:gridCol w:w="2221"/>
        <w:gridCol w:w="2221"/>
      </w:tblGrid>
      <w:tr w:rsidR="003314D5" w:rsidRPr="00AF7900" w14:paraId="0F5B5005" w14:textId="77777777" w:rsidTr="00B07260">
        <w:trPr>
          <w:trHeight w:val="669"/>
        </w:trPr>
        <w:tc>
          <w:tcPr>
            <w:tcW w:w="2410" w:type="dxa"/>
            <w:shd w:val="clear" w:color="auto" w:fill="F2F2F2"/>
          </w:tcPr>
          <w:p w14:paraId="7AF826B6" w14:textId="77777777" w:rsidR="003314D5" w:rsidRPr="00AF7900" w:rsidRDefault="003314D5" w:rsidP="00B07260">
            <w:pPr>
              <w:spacing w:before="120"/>
              <w:ind w:right="-74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Nazwa wynalazku</w:t>
            </w:r>
            <w:r w:rsidRPr="00AF7900">
              <w:rPr>
                <w:rFonts w:ascii="Book Antiqua" w:hAnsi="Book Antiqua" w:cs="Calibri"/>
              </w:rPr>
              <w:t>:</w:t>
            </w:r>
          </w:p>
        </w:tc>
        <w:tc>
          <w:tcPr>
            <w:tcW w:w="6662" w:type="dxa"/>
            <w:gridSpan w:val="3"/>
            <w:vAlign w:val="bottom"/>
          </w:tcPr>
          <w:p w14:paraId="1CF21D50" w14:textId="77777777" w:rsidR="003314D5" w:rsidRPr="00CB476C" w:rsidRDefault="003314D5" w:rsidP="00B07260">
            <w:pPr>
              <w:spacing w:line="360" w:lineRule="auto"/>
              <w:jc w:val="center"/>
              <w:rPr>
                <w:b/>
              </w:rPr>
            </w:pPr>
            <w:r w:rsidRPr="00CB476C">
              <w:rPr>
                <w:b/>
              </w:rPr>
              <w:t xml:space="preserve"> </w:t>
            </w:r>
          </w:p>
        </w:tc>
      </w:tr>
      <w:tr w:rsidR="003314D5" w:rsidRPr="00AF7900" w14:paraId="10B3F9B3" w14:textId="77777777" w:rsidTr="00B07260">
        <w:trPr>
          <w:trHeight w:val="669"/>
        </w:trPr>
        <w:tc>
          <w:tcPr>
            <w:tcW w:w="2410" w:type="dxa"/>
            <w:shd w:val="clear" w:color="auto" w:fill="F2F2F2"/>
          </w:tcPr>
          <w:p w14:paraId="3D198E02" w14:textId="77777777" w:rsidR="003314D5" w:rsidRPr="00AF7900" w:rsidRDefault="003314D5" w:rsidP="00B07260">
            <w:pPr>
              <w:spacing w:before="120"/>
              <w:ind w:right="-74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Numer zgłoszenia:</w:t>
            </w:r>
          </w:p>
        </w:tc>
        <w:tc>
          <w:tcPr>
            <w:tcW w:w="2220" w:type="dxa"/>
            <w:vAlign w:val="bottom"/>
          </w:tcPr>
          <w:p w14:paraId="1869B36D" w14:textId="77777777" w:rsidR="003314D5" w:rsidRPr="00AF7900" w:rsidRDefault="003314D5" w:rsidP="00B07260">
            <w:pPr>
              <w:spacing w:before="240" w:after="0"/>
              <w:jc w:val="center"/>
              <w:rPr>
                <w:rFonts w:ascii="Book Antiqua" w:hAnsi="Book Antiqua" w:cs="Calibri"/>
              </w:rPr>
            </w:pPr>
          </w:p>
        </w:tc>
        <w:tc>
          <w:tcPr>
            <w:tcW w:w="2221" w:type="dxa"/>
            <w:shd w:val="clear" w:color="auto" w:fill="F2F2F2" w:themeFill="background1" w:themeFillShade="F2"/>
            <w:vAlign w:val="bottom"/>
          </w:tcPr>
          <w:p w14:paraId="2A152821" w14:textId="77777777" w:rsidR="003314D5" w:rsidRPr="00AF7900" w:rsidRDefault="003314D5" w:rsidP="00B07260">
            <w:pPr>
              <w:spacing w:before="240"/>
              <w:jc w:val="center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Data zgłoszenia:</w:t>
            </w:r>
          </w:p>
        </w:tc>
        <w:tc>
          <w:tcPr>
            <w:tcW w:w="2221" w:type="dxa"/>
            <w:vAlign w:val="bottom"/>
          </w:tcPr>
          <w:p w14:paraId="08B13110" w14:textId="77777777" w:rsidR="003314D5" w:rsidRPr="00AF7900" w:rsidRDefault="003314D5" w:rsidP="00B07260">
            <w:pPr>
              <w:spacing w:before="240" w:after="0"/>
              <w:jc w:val="center"/>
              <w:rPr>
                <w:rFonts w:ascii="Book Antiqua" w:hAnsi="Book Antiqua" w:cs="Calibri"/>
              </w:rPr>
            </w:pPr>
          </w:p>
        </w:tc>
      </w:tr>
      <w:tr w:rsidR="003314D5" w:rsidRPr="00AF7900" w14:paraId="52CDAF90" w14:textId="77777777" w:rsidTr="00B07260">
        <w:trPr>
          <w:trHeight w:val="669"/>
        </w:trPr>
        <w:tc>
          <w:tcPr>
            <w:tcW w:w="2410" w:type="dxa"/>
            <w:shd w:val="clear" w:color="auto" w:fill="F2F2F2"/>
          </w:tcPr>
          <w:p w14:paraId="637EF50F" w14:textId="77777777" w:rsidR="003314D5" w:rsidRDefault="003314D5" w:rsidP="00B07260">
            <w:pPr>
              <w:spacing w:before="120"/>
              <w:ind w:right="-74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Twórcy:</w:t>
            </w:r>
          </w:p>
        </w:tc>
        <w:tc>
          <w:tcPr>
            <w:tcW w:w="6662" w:type="dxa"/>
            <w:gridSpan w:val="3"/>
            <w:vAlign w:val="bottom"/>
          </w:tcPr>
          <w:p w14:paraId="188C20A9" w14:textId="77777777" w:rsidR="003314D5" w:rsidRPr="00AF7900" w:rsidRDefault="003314D5" w:rsidP="00B07260">
            <w:pPr>
              <w:spacing w:before="240" w:after="0"/>
              <w:jc w:val="center"/>
              <w:rPr>
                <w:rFonts w:ascii="Book Antiqua" w:hAnsi="Book Antiqua" w:cs="Calibri"/>
              </w:rPr>
            </w:pPr>
          </w:p>
        </w:tc>
      </w:tr>
      <w:tr w:rsidR="003314D5" w:rsidRPr="004C39B6" w14:paraId="1AF10D7B" w14:textId="77777777" w:rsidTr="00B07260">
        <w:trPr>
          <w:trHeight w:val="669"/>
        </w:trPr>
        <w:tc>
          <w:tcPr>
            <w:tcW w:w="2410" w:type="dxa"/>
            <w:shd w:val="clear" w:color="auto" w:fill="F2F2F2"/>
          </w:tcPr>
          <w:p w14:paraId="37D4FBAF" w14:textId="77777777" w:rsidR="003314D5" w:rsidRDefault="003314D5" w:rsidP="00B07260">
            <w:pPr>
              <w:spacing w:before="120"/>
              <w:ind w:right="-74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Nazwa wystawy/konkursu</w:t>
            </w:r>
          </w:p>
        </w:tc>
        <w:tc>
          <w:tcPr>
            <w:tcW w:w="6662" w:type="dxa"/>
            <w:gridSpan w:val="3"/>
            <w:vAlign w:val="bottom"/>
          </w:tcPr>
          <w:p w14:paraId="00C83049" w14:textId="77777777" w:rsidR="003314D5" w:rsidRPr="00A924F8" w:rsidRDefault="003314D5" w:rsidP="00B07260">
            <w:pPr>
              <w:pStyle w:val="Nagwek2"/>
              <w:shd w:val="clear" w:color="auto" w:fill="FFFFFF"/>
              <w:spacing w:before="0" w:line="240" w:lineRule="auto"/>
              <w:jc w:val="center"/>
              <w:rPr>
                <w:rFonts w:ascii="Book Antiqua" w:hAnsi="Book Antiqua"/>
                <w:b/>
                <w:bCs/>
                <w:color w:val="0248EA"/>
                <w:sz w:val="22"/>
                <w:szCs w:val="22"/>
                <w:lang w:val="en-US"/>
              </w:rPr>
            </w:pPr>
          </w:p>
        </w:tc>
      </w:tr>
      <w:tr w:rsidR="003314D5" w:rsidRPr="00AF7900" w14:paraId="4F0F8647" w14:textId="77777777" w:rsidTr="00B07260">
        <w:trPr>
          <w:trHeight w:val="669"/>
        </w:trPr>
        <w:tc>
          <w:tcPr>
            <w:tcW w:w="2410" w:type="dxa"/>
            <w:shd w:val="clear" w:color="auto" w:fill="F2F2F2"/>
          </w:tcPr>
          <w:p w14:paraId="2C9EDA90" w14:textId="77777777" w:rsidR="003314D5" w:rsidRPr="00AF7900" w:rsidRDefault="003314D5" w:rsidP="00B07260">
            <w:pPr>
              <w:spacing w:before="120"/>
              <w:ind w:right="-74"/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Termin wystawy/konkursu:</w:t>
            </w:r>
          </w:p>
        </w:tc>
        <w:tc>
          <w:tcPr>
            <w:tcW w:w="2220" w:type="dxa"/>
            <w:vAlign w:val="bottom"/>
          </w:tcPr>
          <w:p w14:paraId="6533921A" w14:textId="77777777" w:rsidR="003314D5" w:rsidRPr="00A924F8" w:rsidRDefault="003314D5" w:rsidP="00B07260">
            <w:pPr>
              <w:spacing w:before="240" w:after="0"/>
              <w:jc w:val="center"/>
              <w:rPr>
                <w:rFonts w:ascii="Book Antiqua" w:hAnsi="Book Antiqua" w:cs="Calibri"/>
              </w:rPr>
            </w:pPr>
          </w:p>
        </w:tc>
        <w:tc>
          <w:tcPr>
            <w:tcW w:w="2221" w:type="dxa"/>
            <w:shd w:val="clear" w:color="auto" w:fill="F2F2F2" w:themeFill="background1" w:themeFillShade="F2"/>
            <w:vAlign w:val="bottom"/>
          </w:tcPr>
          <w:p w14:paraId="0678D218" w14:textId="77777777" w:rsidR="003314D5" w:rsidRPr="00A924F8" w:rsidRDefault="003314D5" w:rsidP="00B07260">
            <w:pPr>
              <w:spacing w:before="240"/>
              <w:jc w:val="center"/>
              <w:rPr>
                <w:rFonts w:ascii="Book Antiqua" w:hAnsi="Book Antiqua" w:cs="Calibri"/>
              </w:rPr>
            </w:pPr>
            <w:r w:rsidRPr="00A924F8">
              <w:rPr>
                <w:rFonts w:ascii="Book Antiqua" w:hAnsi="Book Antiqua" w:cs="Calibri"/>
              </w:rPr>
              <w:t>Kraj:</w:t>
            </w:r>
          </w:p>
        </w:tc>
        <w:tc>
          <w:tcPr>
            <w:tcW w:w="2221" w:type="dxa"/>
            <w:vAlign w:val="bottom"/>
          </w:tcPr>
          <w:p w14:paraId="64208808" w14:textId="77777777" w:rsidR="003314D5" w:rsidRPr="00A924F8" w:rsidRDefault="003314D5" w:rsidP="00B07260">
            <w:pPr>
              <w:spacing w:before="240" w:after="0"/>
              <w:jc w:val="center"/>
              <w:rPr>
                <w:rFonts w:ascii="Book Antiqua" w:hAnsi="Book Antiqua" w:cs="Calibri"/>
              </w:rPr>
            </w:pPr>
          </w:p>
        </w:tc>
      </w:tr>
    </w:tbl>
    <w:p w14:paraId="219F36CC" w14:textId="77777777" w:rsidR="003314D5" w:rsidRPr="00CB476C" w:rsidRDefault="003314D5" w:rsidP="003314D5">
      <w:pPr>
        <w:rPr>
          <w:rFonts w:ascii="Book Antiqua" w:hAnsi="Book Antiqua" w:cs="Calibri"/>
          <w:b/>
          <w:lang w:val="en-US"/>
        </w:rPr>
      </w:pPr>
    </w:p>
    <w:p w14:paraId="74060440" w14:textId="77777777" w:rsidR="003314D5" w:rsidRPr="00AF7900" w:rsidRDefault="003314D5" w:rsidP="003314D5">
      <w:pPr>
        <w:pStyle w:val="Akapitzlist"/>
        <w:numPr>
          <w:ilvl w:val="0"/>
          <w:numId w:val="32"/>
        </w:numPr>
        <w:ind w:left="284" w:hanging="284"/>
        <w:rPr>
          <w:rFonts w:ascii="Book Antiqua" w:hAnsi="Book Antiqua" w:cs="Calibri"/>
          <w:b/>
        </w:rPr>
      </w:pPr>
      <w:r w:rsidRPr="00AF7900">
        <w:rPr>
          <w:rFonts w:ascii="Book Antiqua" w:hAnsi="Book Antiqua" w:cs="Calibri"/>
          <w:b/>
        </w:rPr>
        <w:t xml:space="preserve">DANE KONTAKTOWE ZESPOŁU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552"/>
        <w:gridCol w:w="6520"/>
      </w:tblGrid>
      <w:tr w:rsidR="003314D5" w:rsidRPr="00AF7900" w14:paraId="6EB835AD" w14:textId="77777777" w:rsidTr="00B07260">
        <w:trPr>
          <w:trHeight w:val="454"/>
        </w:trPr>
        <w:tc>
          <w:tcPr>
            <w:tcW w:w="2552" w:type="dxa"/>
            <w:shd w:val="clear" w:color="auto" w:fill="F2F2F2"/>
            <w:vAlign w:val="center"/>
          </w:tcPr>
          <w:p w14:paraId="25DE0AC8" w14:textId="77777777" w:rsidR="003314D5" w:rsidRPr="00AF7900" w:rsidRDefault="003314D5" w:rsidP="00B07260">
            <w:pPr>
              <w:rPr>
                <w:rFonts w:ascii="Book Antiqua" w:hAnsi="Book Antiqua" w:cs="Calibri"/>
              </w:rPr>
            </w:pPr>
            <w:r w:rsidRPr="00AF7900">
              <w:rPr>
                <w:rFonts w:ascii="Book Antiqua" w:hAnsi="Book Antiqua" w:cs="Calibri"/>
              </w:rPr>
              <w:t>Wydział:</w:t>
            </w:r>
          </w:p>
        </w:tc>
        <w:tc>
          <w:tcPr>
            <w:tcW w:w="6520" w:type="dxa"/>
            <w:vAlign w:val="bottom"/>
          </w:tcPr>
          <w:p w14:paraId="52505420" w14:textId="77777777" w:rsidR="003314D5" w:rsidRPr="00AF7900" w:rsidRDefault="003314D5" w:rsidP="00B07260">
            <w:pPr>
              <w:spacing w:after="0"/>
              <w:jc w:val="center"/>
              <w:rPr>
                <w:rFonts w:ascii="Book Antiqua" w:hAnsi="Book Antiqua" w:cs="Calibri"/>
                <w:sz w:val="20"/>
              </w:rPr>
            </w:pPr>
          </w:p>
        </w:tc>
      </w:tr>
      <w:tr w:rsidR="003314D5" w:rsidRPr="00AF7900" w14:paraId="3AD9F3D9" w14:textId="77777777" w:rsidTr="00B07260">
        <w:trPr>
          <w:trHeight w:val="454"/>
        </w:trPr>
        <w:tc>
          <w:tcPr>
            <w:tcW w:w="2552" w:type="dxa"/>
            <w:shd w:val="clear" w:color="auto" w:fill="F2F2F2"/>
            <w:vAlign w:val="center"/>
          </w:tcPr>
          <w:p w14:paraId="2BF016D3" w14:textId="77777777" w:rsidR="003314D5" w:rsidRPr="00AF7900" w:rsidRDefault="003314D5" w:rsidP="00B07260">
            <w:pPr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Nazwa j</w:t>
            </w:r>
            <w:r w:rsidRPr="00AF7900">
              <w:rPr>
                <w:rFonts w:ascii="Book Antiqua" w:hAnsi="Book Antiqua" w:cs="Calibri"/>
              </w:rPr>
              <w:t xml:space="preserve">ednostki </w:t>
            </w:r>
            <w:r>
              <w:rPr>
                <w:rFonts w:ascii="Book Antiqua" w:hAnsi="Book Antiqua" w:cs="Calibri"/>
              </w:rPr>
              <w:t>o</w:t>
            </w:r>
            <w:r w:rsidRPr="00AF7900">
              <w:rPr>
                <w:rFonts w:ascii="Book Antiqua" w:hAnsi="Book Antiqua" w:cs="Calibri"/>
              </w:rPr>
              <w:t>rganizacyjnej:</w:t>
            </w:r>
          </w:p>
        </w:tc>
        <w:tc>
          <w:tcPr>
            <w:tcW w:w="6520" w:type="dxa"/>
            <w:vAlign w:val="bottom"/>
          </w:tcPr>
          <w:p w14:paraId="34A86290" w14:textId="77777777" w:rsidR="003314D5" w:rsidRPr="00AF7900" w:rsidRDefault="003314D5" w:rsidP="00B07260">
            <w:pPr>
              <w:spacing w:after="0"/>
              <w:jc w:val="center"/>
              <w:rPr>
                <w:rFonts w:ascii="Book Antiqua" w:hAnsi="Book Antiqua" w:cs="Calibri"/>
                <w:sz w:val="20"/>
              </w:rPr>
            </w:pPr>
            <w:r>
              <w:rPr>
                <w:rFonts w:cstheme="minorHAnsi"/>
                <w:sz w:val="20"/>
              </w:rPr>
              <w:t xml:space="preserve">  </w:t>
            </w:r>
          </w:p>
        </w:tc>
      </w:tr>
      <w:tr w:rsidR="003314D5" w:rsidRPr="00AF7900" w14:paraId="6129F569" w14:textId="77777777" w:rsidTr="00B07260">
        <w:trPr>
          <w:trHeight w:val="454"/>
        </w:trPr>
        <w:tc>
          <w:tcPr>
            <w:tcW w:w="2552" w:type="dxa"/>
            <w:shd w:val="clear" w:color="auto" w:fill="F2F2F2"/>
            <w:vAlign w:val="center"/>
          </w:tcPr>
          <w:p w14:paraId="566C94E3" w14:textId="77777777" w:rsidR="003314D5" w:rsidRPr="00AF7900" w:rsidRDefault="003314D5" w:rsidP="00B07260">
            <w:pPr>
              <w:rPr>
                <w:rFonts w:ascii="Book Antiqua" w:hAnsi="Book Antiqua" w:cs="Calibri"/>
              </w:rPr>
            </w:pPr>
            <w:r w:rsidRPr="00AF7900">
              <w:rPr>
                <w:rFonts w:ascii="Book Antiqua" w:hAnsi="Book Antiqua" w:cs="Calibri"/>
              </w:rPr>
              <w:t xml:space="preserve">Kierownik </w:t>
            </w:r>
            <w:r>
              <w:rPr>
                <w:rFonts w:ascii="Book Antiqua" w:hAnsi="Book Antiqua" w:cs="Calibri"/>
              </w:rPr>
              <w:t>zespołu</w:t>
            </w:r>
            <w:r>
              <w:rPr>
                <w:rStyle w:val="Odwoanieprzypisudolnego"/>
                <w:rFonts w:ascii="Book Antiqua" w:hAnsi="Book Antiqua" w:cs="Calibri"/>
              </w:rPr>
              <w:footnoteReference w:id="1"/>
            </w:r>
            <w:r w:rsidRPr="00AF7900">
              <w:rPr>
                <w:rFonts w:ascii="Book Antiqua" w:hAnsi="Book Antiqua" w:cs="Calibri"/>
              </w:rPr>
              <w:t>:</w:t>
            </w:r>
          </w:p>
        </w:tc>
        <w:tc>
          <w:tcPr>
            <w:tcW w:w="6520" w:type="dxa"/>
            <w:vAlign w:val="bottom"/>
          </w:tcPr>
          <w:p w14:paraId="1E98A621" w14:textId="77777777" w:rsidR="003314D5" w:rsidRPr="00AF7900" w:rsidRDefault="003314D5" w:rsidP="00B07260">
            <w:pPr>
              <w:spacing w:after="0"/>
              <w:jc w:val="center"/>
              <w:rPr>
                <w:rFonts w:ascii="Book Antiqua" w:hAnsi="Book Antiqua" w:cs="Calibri"/>
                <w:sz w:val="20"/>
              </w:rPr>
            </w:pPr>
          </w:p>
        </w:tc>
      </w:tr>
      <w:tr w:rsidR="003314D5" w:rsidRPr="004C39B6" w14:paraId="17091A33" w14:textId="77777777" w:rsidTr="00B07260">
        <w:trPr>
          <w:trHeight w:val="454"/>
        </w:trPr>
        <w:tc>
          <w:tcPr>
            <w:tcW w:w="2552" w:type="dxa"/>
            <w:shd w:val="clear" w:color="auto" w:fill="F2F2F2"/>
            <w:vAlign w:val="center"/>
          </w:tcPr>
          <w:p w14:paraId="21B8AA8B" w14:textId="77777777" w:rsidR="003314D5" w:rsidRPr="00AF7900" w:rsidRDefault="003314D5" w:rsidP="00B07260">
            <w:pPr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Telefon/E</w:t>
            </w:r>
            <w:r w:rsidRPr="00AF7900">
              <w:rPr>
                <w:rFonts w:ascii="Book Antiqua" w:hAnsi="Book Antiqua" w:cs="Calibri"/>
              </w:rPr>
              <w:t>-mail:</w:t>
            </w:r>
          </w:p>
        </w:tc>
        <w:tc>
          <w:tcPr>
            <w:tcW w:w="6520" w:type="dxa"/>
            <w:vAlign w:val="bottom"/>
          </w:tcPr>
          <w:p w14:paraId="44735177" w14:textId="77777777" w:rsidR="003314D5" w:rsidRPr="004C39B6" w:rsidRDefault="003314D5" w:rsidP="00B07260">
            <w:pPr>
              <w:spacing w:after="0"/>
              <w:jc w:val="center"/>
              <w:rPr>
                <w:rFonts w:ascii="Book Antiqua" w:hAnsi="Book Antiqua" w:cs="Calibri"/>
                <w:sz w:val="20"/>
                <w:lang w:val="fr-FR"/>
              </w:rPr>
            </w:pPr>
          </w:p>
        </w:tc>
      </w:tr>
      <w:tr w:rsidR="003314D5" w:rsidRPr="00AF7900" w14:paraId="0FAB02E3" w14:textId="77777777" w:rsidTr="00B07260">
        <w:trPr>
          <w:trHeight w:val="454"/>
        </w:trPr>
        <w:tc>
          <w:tcPr>
            <w:tcW w:w="2552" w:type="dxa"/>
            <w:shd w:val="clear" w:color="auto" w:fill="F2F2F2"/>
            <w:vAlign w:val="center"/>
          </w:tcPr>
          <w:p w14:paraId="533ED371" w14:textId="77777777" w:rsidR="003314D5" w:rsidRDefault="003314D5" w:rsidP="00B07260">
            <w:pPr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Osoba prezentująca</w:t>
            </w:r>
            <w:r>
              <w:rPr>
                <w:rStyle w:val="Odwoanieprzypisudolnego"/>
                <w:rFonts w:ascii="Book Antiqua" w:hAnsi="Book Antiqua" w:cs="Calibri"/>
              </w:rPr>
              <w:footnoteReference w:id="2"/>
            </w:r>
            <w:r>
              <w:rPr>
                <w:rFonts w:ascii="Book Antiqua" w:hAnsi="Book Antiqua" w:cs="Calibri"/>
              </w:rPr>
              <w:t>:</w:t>
            </w:r>
          </w:p>
        </w:tc>
        <w:tc>
          <w:tcPr>
            <w:tcW w:w="6520" w:type="dxa"/>
            <w:vAlign w:val="bottom"/>
          </w:tcPr>
          <w:p w14:paraId="2C4289BE" w14:textId="77777777" w:rsidR="003314D5" w:rsidRPr="00AF7900" w:rsidRDefault="003314D5" w:rsidP="00B07260">
            <w:pPr>
              <w:spacing w:after="0"/>
              <w:jc w:val="center"/>
              <w:rPr>
                <w:rFonts w:ascii="Book Antiqua" w:hAnsi="Book Antiqua" w:cs="Calibri"/>
                <w:sz w:val="20"/>
              </w:rPr>
            </w:pPr>
            <w:r w:rsidRPr="00AF7900">
              <w:rPr>
                <w:rFonts w:ascii="Book Antiqua" w:hAnsi="Book Antiqua" w:cs="Calibri"/>
                <w:sz w:val="20"/>
              </w:rPr>
              <w:t>…………………………………………………………………………………</w:t>
            </w:r>
          </w:p>
        </w:tc>
      </w:tr>
    </w:tbl>
    <w:p w14:paraId="2E9A6F2B" w14:textId="77777777" w:rsidR="003314D5" w:rsidRPr="00AF7900" w:rsidRDefault="003314D5" w:rsidP="003314D5">
      <w:pPr>
        <w:rPr>
          <w:rFonts w:ascii="Book Antiqua" w:hAnsi="Book Antiqua" w:cs="Calibri"/>
        </w:rPr>
      </w:pPr>
    </w:p>
    <w:p w14:paraId="75A7A101" w14:textId="77777777" w:rsidR="003314D5" w:rsidRPr="00AA113D" w:rsidRDefault="003314D5" w:rsidP="003314D5">
      <w:pPr>
        <w:pStyle w:val="Akapitzlist"/>
        <w:numPr>
          <w:ilvl w:val="0"/>
          <w:numId w:val="32"/>
        </w:numPr>
        <w:ind w:left="284" w:hanging="284"/>
        <w:rPr>
          <w:rFonts w:ascii="Book Antiqua" w:hAnsi="Book Antiqua" w:cs="Calibri"/>
          <w:b/>
        </w:rPr>
      </w:pPr>
      <w:r w:rsidRPr="00AF7900">
        <w:rPr>
          <w:rFonts w:ascii="Book Antiqua" w:hAnsi="Book Antiqua" w:cs="Calibri"/>
          <w:b/>
        </w:rPr>
        <w:t xml:space="preserve">INFORMACJE O </w:t>
      </w:r>
      <w:r>
        <w:rPr>
          <w:rFonts w:ascii="Book Antiqua" w:hAnsi="Book Antiqua" w:cs="Calibri"/>
          <w:b/>
        </w:rPr>
        <w:t>WYNALAZKU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34"/>
        <w:gridCol w:w="4834"/>
      </w:tblGrid>
      <w:tr w:rsidR="003314D5" w:rsidRPr="00AF7900" w14:paraId="29A42ACD" w14:textId="77777777" w:rsidTr="00B07260">
        <w:tc>
          <w:tcPr>
            <w:tcW w:w="9668" w:type="dxa"/>
            <w:gridSpan w:val="2"/>
            <w:shd w:val="clear" w:color="auto" w:fill="F2F2F2"/>
          </w:tcPr>
          <w:p w14:paraId="3AD8A225" w14:textId="77777777" w:rsidR="003314D5" w:rsidRDefault="003314D5" w:rsidP="00B07260">
            <w:pPr>
              <w:rPr>
                <w:rFonts w:ascii="Book Antiqua" w:hAnsi="Book Antiqua" w:cs="Calibri"/>
                <w:b/>
              </w:rPr>
            </w:pPr>
            <w:r>
              <w:rPr>
                <w:rFonts w:ascii="Book Antiqua" w:hAnsi="Book Antiqua" w:cs="Calibri"/>
                <w:b/>
              </w:rPr>
              <w:lastRenderedPageBreak/>
              <w:t>Krótki opis wynalazku (zgodny ze zgłoszeniem patentowym)</w:t>
            </w:r>
          </w:p>
          <w:p w14:paraId="23D125CF" w14:textId="77777777" w:rsidR="003314D5" w:rsidRPr="00AF7900" w:rsidRDefault="003314D5" w:rsidP="00B07260">
            <w:pPr>
              <w:rPr>
                <w:rFonts w:ascii="Book Antiqua" w:hAnsi="Book Antiqua" w:cs="Calibri"/>
                <w:b/>
              </w:rPr>
            </w:pPr>
            <w:r w:rsidRPr="00AF7900">
              <w:rPr>
                <w:rFonts w:ascii="Book Antiqua" w:hAnsi="Book Antiqua" w:cs="Calibri"/>
                <w:b/>
              </w:rPr>
              <w:t>(max. 1</w:t>
            </w:r>
            <w:r>
              <w:rPr>
                <w:rFonts w:ascii="Book Antiqua" w:hAnsi="Book Antiqua" w:cs="Calibri"/>
                <w:b/>
              </w:rPr>
              <w:t xml:space="preserve"> </w:t>
            </w:r>
            <w:r w:rsidRPr="00AF7900">
              <w:rPr>
                <w:rFonts w:ascii="Book Antiqua" w:hAnsi="Book Antiqua" w:cs="Calibri"/>
                <w:b/>
              </w:rPr>
              <w:t>000 znaków ze spacjami)</w:t>
            </w:r>
            <w:r>
              <w:rPr>
                <w:rFonts w:ascii="Book Antiqua" w:hAnsi="Book Antiqua" w:cs="Calibri"/>
                <w:b/>
              </w:rPr>
              <w:t>:</w:t>
            </w:r>
          </w:p>
        </w:tc>
      </w:tr>
      <w:tr w:rsidR="003314D5" w:rsidRPr="00AF7900" w14:paraId="29B13311" w14:textId="77777777" w:rsidTr="00B07260">
        <w:tc>
          <w:tcPr>
            <w:tcW w:w="9668" w:type="dxa"/>
            <w:gridSpan w:val="2"/>
            <w:tcBorders>
              <w:bottom w:val="single" w:sz="4" w:space="0" w:color="auto"/>
            </w:tcBorders>
          </w:tcPr>
          <w:p w14:paraId="1A0AC195" w14:textId="77777777" w:rsidR="003314D5" w:rsidRPr="00AF7900" w:rsidRDefault="003314D5" w:rsidP="00B07260">
            <w:pPr>
              <w:jc w:val="both"/>
              <w:rPr>
                <w:rFonts w:ascii="Book Antiqua" w:hAnsi="Book Antiqua" w:cs="Calibri"/>
                <w:b/>
              </w:rPr>
            </w:pPr>
          </w:p>
        </w:tc>
      </w:tr>
      <w:tr w:rsidR="003314D5" w:rsidRPr="00AF7900" w14:paraId="778581C2" w14:textId="77777777" w:rsidTr="00B07260">
        <w:tc>
          <w:tcPr>
            <w:tcW w:w="9668" w:type="dxa"/>
            <w:gridSpan w:val="2"/>
            <w:shd w:val="clear" w:color="auto" w:fill="F2F2F2"/>
          </w:tcPr>
          <w:p w14:paraId="0E00E706" w14:textId="77777777" w:rsidR="003314D5" w:rsidRDefault="003314D5" w:rsidP="00B07260">
            <w:pPr>
              <w:rPr>
                <w:rFonts w:ascii="Book Antiqua" w:hAnsi="Book Antiqua" w:cs="Calibri"/>
                <w:b/>
              </w:rPr>
            </w:pPr>
            <w:r>
              <w:rPr>
                <w:rFonts w:ascii="Book Antiqua" w:hAnsi="Book Antiqua" w:cs="Calibri"/>
                <w:b/>
              </w:rPr>
              <w:t>Opis przewag konkurencyjnych wynalazku nad dotychczasowymi rozwiązaniami</w:t>
            </w:r>
          </w:p>
          <w:p w14:paraId="53AB8E78" w14:textId="77777777" w:rsidR="003314D5" w:rsidRPr="00AF7900" w:rsidRDefault="003314D5" w:rsidP="00B07260">
            <w:pPr>
              <w:rPr>
                <w:rFonts w:ascii="Book Antiqua" w:hAnsi="Book Antiqua" w:cs="Calibri"/>
                <w:b/>
              </w:rPr>
            </w:pPr>
            <w:r w:rsidRPr="00AF7900">
              <w:rPr>
                <w:rFonts w:ascii="Book Antiqua" w:hAnsi="Book Antiqua" w:cs="Calibri"/>
                <w:b/>
              </w:rPr>
              <w:t>(max. 1</w:t>
            </w:r>
            <w:r>
              <w:rPr>
                <w:rFonts w:ascii="Book Antiqua" w:hAnsi="Book Antiqua" w:cs="Calibri"/>
                <w:b/>
              </w:rPr>
              <w:t xml:space="preserve"> </w:t>
            </w:r>
            <w:r w:rsidRPr="00AF7900">
              <w:rPr>
                <w:rFonts w:ascii="Book Antiqua" w:hAnsi="Book Antiqua" w:cs="Calibri"/>
                <w:b/>
              </w:rPr>
              <w:t>000 znaków ze spacjami)</w:t>
            </w:r>
            <w:r>
              <w:rPr>
                <w:rFonts w:ascii="Book Antiqua" w:hAnsi="Book Antiqua" w:cs="Calibri"/>
                <w:b/>
              </w:rPr>
              <w:t>:</w:t>
            </w:r>
          </w:p>
        </w:tc>
      </w:tr>
      <w:tr w:rsidR="003314D5" w:rsidRPr="00AF7900" w14:paraId="5EAF1D71" w14:textId="77777777" w:rsidTr="00B07260">
        <w:tc>
          <w:tcPr>
            <w:tcW w:w="9668" w:type="dxa"/>
            <w:gridSpan w:val="2"/>
          </w:tcPr>
          <w:p w14:paraId="57CFEC75" w14:textId="77777777" w:rsidR="003314D5" w:rsidRPr="00CB476C" w:rsidRDefault="003314D5" w:rsidP="00B07260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3314D5" w:rsidRPr="00AF7900" w14:paraId="27156148" w14:textId="77777777" w:rsidTr="00B07260">
        <w:tc>
          <w:tcPr>
            <w:tcW w:w="9668" w:type="dxa"/>
            <w:gridSpan w:val="2"/>
            <w:shd w:val="clear" w:color="auto" w:fill="F2F2F2" w:themeFill="background1" w:themeFillShade="F2"/>
          </w:tcPr>
          <w:p w14:paraId="7F096930" w14:textId="77777777" w:rsidR="003314D5" w:rsidRPr="00AF7900" w:rsidRDefault="003314D5" w:rsidP="00B07260">
            <w:pPr>
              <w:rPr>
                <w:rFonts w:ascii="Book Antiqua" w:hAnsi="Book Antiqua" w:cs="Calibri"/>
                <w:b/>
              </w:rPr>
            </w:pPr>
            <w:r>
              <w:rPr>
                <w:rFonts w:ascii="Book Antiqua" w:hAnsi="Book Antiqua" w:cs="Calibri"/>
                <w:b/>
              </w:rPr>
              <w:t xml:space="preserve">Czy wynalazek posiada fizyczną lub wirtualną postać demonstratora? </w:t>
            </w:r>
          </w:p>
        </w:tc>
      </w:tr>
      <w:tr w:rsidR="003314D5" w:rsidRPr="00AF7900" w14:paraId="210EF37D" w14:textId="77777777" w:rsidTr="00B07260">
        <w:tc>
          <w:tcPr>
            <w:tcW w:w="4834" w:type="dxa"/>
          </w:tcPr>
          <w:p w14:paraId="7A41D0F5" w14:textId="77777777" w:rsidR="003314D5" w:rsidRPr="006026D8" w:rsidRDefault="003314D5" w:rsidP="00B07260">
            <w:pPr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fldChar w:fldCharType="begin"/>
            </w:r>
            <w:r>
              <w:rPr>
                <w:rFonts w:ascii="Book Antiqua" w:hAnsi="Book Antiqua" w:cs="Calibri"/>
              </w:rPr>
              <w:instrText xml:space="preserve"> GOTOBUTTON  </w:instrText>
            </w:r>
            <w:r>
              <w:rPr>
                <w:rFonts w:ascii="Book Antiqua" w:hAnsi="Book Antiqua" w:cs="Calibri"/>
              </w:rPr>
              <w:fldChar w:fldCharType="end"/>
            </w:r>
            <w:sdt>
              <w:sdtPr>
                <w:rPr>
                  <w:rFonts w:ascii="Book Antiqua" w:hAnsi="Book Antiqua" w:cs="Calibri"/>
                </w:rPr>
                <w:id w:val="-7301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6026D8">
              <w:rPr>
                <w:rFonts w:ascii="Book Antiqua" w:hAnsi="Book Antiqua" w:cs="Calibri"/>
              </w:rPr>
              <w:t>Tak</w:t>
            </w:r>
          </w:p>
        </w:tc>
        <w:tc>
          <w:tcPr>
            <w:tcW w:w="4834" w:type="dxa"/>
          </w:tcPr>
          <w:p w14:paraId="49FA43FC" w14:textId="77777777" w:rsidR="003314D5" w:rsidRPr="006026D8" w:rsidRDefault="00181EC1" w:rsidP="00B07260">
            <w:pPr>
              <w:rPr>
                <w:rFonts w:ascii="Book Antiqua" w:hAnsi="Book Antiqua" w:cs="Calibri"/>
              </w:rPr>
            </w:pPr>
            <w:sdt>
              <w:sdtPr>
                <w:rPr>
                  <w:rFonts w:ascii="Book Antiqua" w:hAnsi="Book Antiqua" w:cs="Calibri"/>
                </w:rPr>
                <w:id w:val="-1517765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4D5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3314D5">
              <w:rPr>
                <w:rFonts w:ascii="Book Antiqua" w:hAnsi="Book Antiqua" w:cs="Calibri"/>
              </w:rPr>
              <w:t xml:space="preserve"> </w:t>
            </w:r>
            <w:r w:rsidR="003314D5" w:rsidRPr="006026D8">
              <w:rPr>
                <w:rFonts w:ascii="Book Antiqua" w:hAnsi="Book Antiqua" w:cs="Calibri"/>
              </w:rPr>
              <w:t>Nie</w:t>
            </w:r>
          </w:p>
        </w:tc>
      </w:tr>
      <w:tr w:rsidR="003314D5" w:rsidRPr="00AF7900" w14:paraId="6E8F8EEA" w14:textId="77777777" w:rsidTr="00B07260">
        <w:tc>
          <w:tcPr>
            <w:tcW w:w="9668" w:type="dxa"/>
            <w:gridSpan w:val="2"/>
          </w:tcPr>
          <w:p w14:paraId="559FCD30" w14:textId="77777777" w:rsidR="003314D5" w:rsidRDefault="003314D5" w:rsidP="00B07260">
            <w:pPr>
              <w:rPr>
                <w:rFonts w:ascii="Book Antiqua" w:hAnsi="Book Antiqua" w:cs="Calibri"/>
              </w:rPr>
            </w:pPr>
            <w:r>
              <w:rPr>
                <w:rFonts w:ascii="Book Antiqua" w:hAnsi="Book Antiqua" w:cs="Calibri"/>
              </w:rPr>
              <w:t>Jeżeli tak, proszę opisać (</w:t>
            </w:r>
            <w:r w:rsidRPr="008302B4">
              <w:rPr>
                <w:rFonts w:ascii="Book Antiqua" w:hAnsi="Book Antiqua" w:cs="Calibri"/>
              </w:rPr>
              <w:t>max. 1 000 znaków ze spacjami</w:t>
            </w:r>
            <w:r>
              <w:rPr>
                <w:rFonts w:ascii="Book Antiqua" w:hAnsi="Book Antiqua" w:cs="Calibri"/>
              </w:rPr>
              <w:t>):</w:t>
            </w:r>
          </w:p>
        </w:tc>
      </w:tr>
    </w:tbl>
    <w:p w14:paraId="146A971B" w14:textId="77777777" w:rsidR="003314D5" w:rsidRDefault="003314D5" w:rsidP="003314D5">
      <w:pPr>
        <w:rPr>
          <w:rFonts w:ascii="Times New Roman" w:hAnsi="Times New Roman" w:cs="Times New Roman"/>
          <w:sz w:val="18"/>
          <w:szCs w:val="18"/>
        </w:rPr>
      </w:pPr>
    </w:p>
    <w:p w14:paraId="58339018" w14:textId="77777777" w:rsidR="003314D5" w:rsidRDefault="003314D5" w:rsidP="003314D5">
      <w:pPr>
        <w:rPr>
          <w:rFonts w:ascii="Book Antiqua" w:hAnsi="Book Antiqua" w:cs="Calibri"/>
          <w:b/>
        </w:rPr>
      </w:pPr>
    </w:p>
    <w:p w14:paraId="5DC50A72" w14:textId="58CA4D91" w:rsidR="003314D5" w:rsidRPr="000E11F1" w:rsidRDefault="003314D5" w:rsidP="003314D5">
      <w:pPr>
        <w:rPr>
          <w:rFonts w:ascii="Book Antiqua" w:hAnsi="Book Antiqua" w:cs="Calibri"/>
          <w:b/>
        </w:rPr>
      </w:pPr>
      <w:r>
        <w:rPr>
          <w:rFonts w:ascii="Book Antiqua" w:hAnsi="Book Antiqua" w:cs="Calibri"/>
          <w:b/>
        </w:rPr>
        <w:t>Podpisy Twórców:</w:t>
      </w:r>
      <w:r>
        <w:rPr>
          <w:rFonts w:ascii="Book Antiqua" w:hAnsi="Book Antiqua" w:cs="Calibri"/>
          <w:b/>
        </w:rPr>
        <w:tab/>
      </w:r>
      <w:r>
        <w:rPr>
          <w:rFonts w:ascii="Book Antiqua" w:hAnsi="Book Antiqua" w:cs="Calibri"/>
          <w:b/>
        </w:rPr>
        <w:tab/>
      </w:r>
      <w:r>
        <w:rPr>
          <w:rFonts w:ascii="Book Antiqua" w:hAnsi="Book Antiqua" w:cs="Calibri"/>
          <w:b/>
        </w:rPr>
        <w:tab/>
      </w:r>
      <w:r>
        <w:rPr>
          <w:rFonts w:ascii="Book Antiqua" w:hAnsi="Book Antiqua" w:cs="Calibri"/>
          <w:b/>
        </w:rPr>
        <w:tab/>
      </w:r>
      <w:r>
        <w:rPr>
          <w:rFonts w:ascii="Book Antiqua" w:hAnsi="Book Antiqua" w:cs="Calibri"/>
          <w:b/>
        </w:rPr>
        <w:tab/>
      </w:r>
      <w:r>
        <w:rPr>
          <w:rFonts w:ascii="Book Antiqua" w:hAnsi="Book Antiqua" w:cs="Calibri"/>
          <w:b/>
        </w:rPr>
        <w:tab/>
        <w:t>Podpis Kierownika zespołu:</w:t>
      </w:r>
    </w:p>
    <w:p w14:paraId="6B2EADCC" w14:textId="77777777" w:rsidR="003314D5" w:rsidRDefault="003314D5" w:rsidP="003314D5"/>
    <w:p w14:paraId="78CE6B02" w14:textId="77777777" w:rsidR="003314D5" w:rsidRDefault="003314D5" w:rsidP="003314D5"/>
    <w:p w14:paraId="21EC2E54" w14:textId="77777777" w:rsidR="003314D5" w:rsidRDefault="003314D5" w:rsidP="003314D5"/>
    <w:p w14:paraId="7CBA1711" w14:textId="77777777" w:rsidR="003314D5" w:rsidRDefault="003314D5" w:rsidP="003314D5"/>
    <w:p w14:paraId="0A13DD1E" w14:textId="77777777" w:rsidR="003314D5" w:rsidRDefault="003314D5" w:rsidP="003314D5"/>
    <w:p w14:paraId="0FDA62EE" w14:textId="77777777" w:rsidR="009C26DC" w:rsidRPr="009C26DC" w:rsidRDefault="009C26DC" w:rsidP="003314D5">
      <w:pPr>
        <w:shd w:val="clear" w:color="auto" w:fill="FFFFFF"/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sectPr w:rsidR="009C26DC" w:rsidRPr="009C26DC" w:rsidSect="00DA05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B234E5" w16cex:dateUtc="2021-08-02T07:09:00Z"/>
  <w16cex:commentExtensible w16cex:durableId="24B23593" w16cex:dateUtc="2021-08-02T07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4C1A1D0" w16cid:durableId="24B234E5"/>
  <w16cid:commentId w16cid:paraId="3B071D01" w16cid:durableId="24B23593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101F4B" w14:textId="77777777" w:rsidR="00A2208F" w:rsidRDefault="00A2208F" w:rsidP="00352C82">
      <w:pPr>
        <w:spacing w:after="0" w:line="240" w:lineRule="auto"/>
      </w:pPr>
      <w:r>
        <w:separator/>
      </w:r>
    </w:p>
  </w:endnote>
  <w:endnote w:type="continuationSeparator" w:id="0">
    <w:p w14:paraId="7E583D8E" w14:textId="77777777" w:rsidR="00A2208F" w:rsidRDefault="00A2208F" w:rsidP="00352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DFA022" w14:textId="77777777" w:rsidR="00A2208F" w:rsidRDefault="00A2208F" w:rsidP="00352C82">
      <w:pPr>
        <w:spacing w:after="0" w:line="240" w:lineRule="auto"/>
      </w:pPr>
      <w:r>
        <w:separator/>
      </w:r>
    </w:p>
  </w:footnote>
  <w:footnote w:type="continuationSeparator" w:id="0">
    <w:p w14:paraId="49B8DBD2" w14:textId="77777777" w:rsidR="00A2208F" w:rsidRDefault="00A2208F" w:rsidP="00352C82">
      <w:pPr>
        <w:spacing w:after="0" w:line="240" w:lineRule="auto"/>
      </w:pPr>
      <w:r>
        <w:continuationSeparator/>
      </w:r>
    </w:p>
  </w:footnote>
  <w:footnote w:id="1">
    <w:p w14:paraId="124471E4" w14:textId="77777777" w:rsidR="003314D5" w:rsidRDefault="003314D5" w:rsidP="003314D5">
      <w:pPr>
        <w:pStyle w:val="Tekstprzypisudolnego"/>
      </w:pPr>
      <w:r>
        <w:rPr>
          <w:rStyle w:val="Odwoanieprzypisudolnego"/>
        </w:rPr>
        <w:footnoteRef/>
      </w:r>
      <w:r>
        <w:t xml:space="preserve"> Kierownikiem zespołu jest osoba, która odpowiada za prezentację wynalazku podczas wystawy/konkursu. </w:t>
      </w:r>
    </w:p>
  </w:footnote>
  <w:footnote w:id="2">
    <w:p w14:paraId="66D1F1BF" w14:textId="77777777" w:rsidR="003314D5" w:rsidRDefault="003314D5" w:rsidP="003314D5">
      <w:pPr>
        <w:pStyle w:val="Tekstprzypisudolnego"/>
      </w:pPr>
      <w:r>
        <w:rPr>
          <w:rStyle w:val="Odwoanieprzypisudolnego"/>
        </w:rPr>
        <w:footnoteRef/>
      </w:r>
      <w:r>
        <w:t xml:space="preserve"> Należy wypełnić w przypadku, gdy osobą prezentującą będzie pracownik CIiTT PL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E7B94"/>
    <w:multiLevelType w:val="hybridMultilevel"/>
    <w:tmpl w:val="0688128A"/>
    <w:lvl w:ilvl="0" w:tplc="BACE2978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24675"/>
    <w:multiLevelType w:val="hybridMultilevel"/>
    <w:tmpl w:val="5C7453D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0660B5"/>
    <w:multiLevelType w:val="hybridMultilevel"/>
    <w:tmpl w:val="3DC07B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B62F214">
      <w:start w:val="1"/>
      <w:numFmt w:val="decimal"/>
      <w:lvlText w:val="%2)"/>
      <w:lvlJc w:val="left"/>
      <w:pPr>
        <w:ind w:left="1440" w:hanging="360"/>
      </w:pPr>
      <w:rPr>
        <w:rFonts w:ascii="Book Antiqua" w:eastAsia="Times New Roman" w:hAnsi="Book Antiqua" w:cs="Times New Roman"/>
      </w:r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51973"/>
    <w:multiLevelType w:val="hybridMultilevel"/>
    <w:tmpl w:val="31BA16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900F84"/>
    <w:multiLevelType w:val="hybridMultilevel"/>
    <w:tmpl w:val="C232982E"/>
    <w:lvl w:ilvl="0" w:tplc="AACA911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A36F58"/>
    <w:multiLevelType w:val="hybridMultilevel"/>
    <w:tmpl w:val="B3F0B37C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6665CF"/>
    <w:multiLevelType w:val="hybridMultilevel"/>
    <w:tmpl w:val="4D4A88EC"/>
    <w:lvl w:ilvl="0" w:tplc="A40CD3D0">
      <w:start w:val="1"/>
      <w:numFmt w:val="decimal"/>
      <w:lvlText w:val="%1)"/>
      <w:lvlJc w:val="left"/>
      <w:pPr>
        <w:ind w:left="786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7E97E01"/>
    <w:multiLevelType w:val="multilevel"/>
    <w:tmpl w:val="646E69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21F00"/>
    <w:multiLevelType w:val="hybridMultilevel"/>
    <w:tmpl w:val="78F496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BA6ED0"/>
    <w:multiLevelType w:val="hybridMultilevel"/>
    <w:tmpl w:val="C8C4A1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960515"/>
    <w:multiLevelType w:val="hybridMultilevel"/>
    <w:tmpl w:val="DDE2B6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915A21"/>
    <w:multiLevelType w:val="hybridMultilevel"/>
    <w:tmpl w:val="F1CEF9B4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E424954"/>
    <w:multiLevelType w:val="hybridMultilevel"/>
    <w:tmpl w:val="2D7AF59C"/>
    <w:lvl w:ilvl="0" w:tplc="04150017">
      <w:start w:val="1"/>
      <w:numFmt w:val="lowerLetter"/>
      <w:lvlText w:val="%1)"/>
      <w:lvlJc w:val="left"/>
      <w:pPr>
        <w:ind w:left="2340" w:hanging="360"/>
      </w:pPr>
    </w:lvl>
    <w:lvl w:ilvl="1" w:tplc="04150019" w:tentative="1">
      <w:start w:val="1"/>
      <w:numFmt w:val="lowerLetter"/>
      <w:lvlText w:val="%2."/>
      <w:lvlJc w:val="left"/>
      <w:pPr>
        <w:ind w:left="3060" w:hanging="360"/>
      </w:pPr>
    </w:lvl>
    <w:lvl w:ilvl="2" w:tplc="0415001B" w:tentative="1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341E2867"/>
    <w:multiLevelType w:val="hybridMultilevel"/>
    <w:tmpl w:val="7884EBA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2D474C"/>
    <w:multiLevelType w:val="hybridMultilevel"/>
    <w:tmpl w:val="FFA61FE0"/>
    <w:lvl w:ilvl="0" w:tplc="04150011">
      <w:start w:val="1"/>
      <w:numFmt w:val="decimal"/>
      <w:lvlText w:val="%1)"/>
      <w:lvlJc w:val="left"/>
      <w:pPr>
        <w:ind w:left="1145" w:hanging="360"/>
      </w:p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5" w15:restartNumberingAfterBreak="0">
    <w:nsid w:val="362C061A"/>
    <w:multiLevelType w:val="hybridMultilevel"/>
    <w:tmpl w:val="612E7D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182402"/>
    <w:multiLevelType w:val="hybridMultilevel"/>
    <w:tmpl w:val="1AE2C7A2"/>
    <w:lvl w:ilvl="0" w:tplc="8EDAE27C">
      <w:start w:val="1"/>
      <w:numFmt w:val="decimal"/>
      <w:lvlText w:val="%1."/>
      <w:lvlJc w:val="left"/>
      <w:pPr>
        <w:ind w:left="427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1">
      <w:start w:val="1"/>
      <w:numFmt w:val="decimal"/>
      <w:lvlText w:val="%2)"/>
      <w:lvlJc w:val="left"/>
      <w:pPr>
        <w:ind w:left="1080"/>
      </w:pPr>
      <w:rPr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02582684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0A8175A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360CBEAE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C5A6232E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EDCA1430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E14CD5FA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8E8064A4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8B657F7"/>
    <w:multiLevelType w:val="hybridMultilevel"/>
    <w:tmpl w:val="8BEC58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66C2F"/>
    <w:multiLevelType w:val="hybridMultilevel"/>
    <w:tmpl w:val="68AE3E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C103E7"/>
    <w:multiLevelType w:val="hybridMultilevel"/>
    <w:tmpl w:val="31BA16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64791D"/>
    <w:multiLevelType w:val="hybridMultilevel"/>
    <w:tmpl w:val="C232982E"/>
    <w:lvl w:ilvl="0" w:tplc="AACA911E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FB3549E"/>
    <w:multiLevelType w:val="hybridMultilevel"/>
    <w:tmpl w:val="65F85296"/>
    <w:lvl w:ilvl="0" w:tplc="2F88FEC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0A0E51"/>
    <w:multiLevelType w:val="hybridMultilevel"/>
    <w:tmpl w:val="ED86EB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461D77"/>
    <w:multiLevelType w:val="hybridMultilevel"/>
    <w:tmpl w:val="F528A5BC"/>
    <w:lvl w:ilvl="0" w:tplc="67CA2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C716F5"/>
    <w:multiLevelType w:val="hybridMultilevel"/>
    <w:tmpl w:val="319A66F2"/>
    <w:lvl w:ilvl="0" w:tplc="8B10541C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5" w15:restartNumberingAfterBreak="0">
    <w:nsid w:val="599749F4"/>
    <w:multiLevelType w:val="multilevel"/>
    <w:tmpl w:val="B8E4A8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825426"/>
    <w:multiLevelType w:val="hybridMultilevel"/>
    <w:tmpl w:val="E05252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4C4BE0"/>
    <w:multiLevelType w:val="hybridMultilevel"/>
    <w:tmpl w:val="C57819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FF7427"/>
    <w:multiLevelType w:val="hybridMultilevel"/>
    <w:tmpl w:val="F9360E04"/>
    <w:lvl w:ilvl="0" w:tplc="3EF6B114">
      <w:start w:val="1"/>
      <w:numFmt w:val="decimal"/>
      <w:lvlText w:val="%1)"/>
      <w:lvlJc w:val="left"/>
      <w:pPr>
        <w:ind w:left="786" w:hanging="36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6F987BE3"/>
    <w:multiLevelType w:val="hybridMultilevel"/>
    <w:tmpl w:val="B32C4EFA"/>
    <w:lvl w:ilvl="0" w:tplc="FDD6960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5ECAD696">
      <w:start w:val="1"/>
      <w:numFmt w:val="upperRoman"/>
      <w:lvlText w:val="%3."/>
      <w:lvlJc w:val="left"/>
      <w:pPr>
        <w:ind w:left="2700" w:hanging="720"/>
      </w:pPr>
      <w:rPr>
        <w:rFonts w:hint="default"/>
        <w:b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25029F9"/>
    <w:multiLevelType w:val="hybridMultilevel"/>
    <w:tmpl w:val="F476E0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270E41"/>
    <w:multiLevelType w:val="hybridMultilevel"/>
    <w:tmpl w:val="20D02B5C"/>
    <w:lvl w:ilvl="0" w:tplc="AACA911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082DAE"/>
    <w:multiLevelType w:val="hybridMultilevel"/>
    <w:tmpl w:val="FD72A6A0"/>
    <w:lvl w:ilvl="0" w:tplc="60122444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1D3667"/>
    <w:multiLevelType w:val="hybridMultilevel"/>
    <w:tmpl w:val="AD46D116"/>
    <w:lvl w:ilvl="0" w:tplc="448AE1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4D2275"/>
    <w:multiLevelType w:val="hybridMultilevel"/>
    <w:tmpl w:val="58FACD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A24C36"/>
    <w:multiLevelType w:val="hybridMultilevel"/>
    <w:tmpl w:val="2610BC5C"/>
    <w:lvl w:ilvl="0" w:tplc="5B5890E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9"/>
  </w:num>
  <w:num w:numId="3">
    <w:abstractNumId w:val="24"/>
  </w:num>
  <w:num w:numId="4">
    <w:abstractNumId w:val="16"/>
  </w:num>
  <w:num w:numId="5">
    <w:abstractNumId w:val="22"/>
  </w:num>
  <w:num w:numId="6">
    <w:abstractNumId w:val="18"/>
  </w:num>
  <w:num w:numId="7">
    <w:abstractNumId w:val="8"/>
  </w:num>
  <w:num w:numId="8">
    <w:abstractNumId w:val="2"/>
  </w:num>
  <w:num w:numId="9">
    <w:abstractNumId w:val="32"/>
  </w:num>
  <w:num w:numId="10">
    <w:abstractNumId w:val="27"/>
  </w:num>
  <w:num w:numId="11">
    <w:abstractNumId w:val="11"/>
  </w:num>
  <w:num w:numId="12">
    <w:abstractNumId w:val="15"/>
  </w:num>
  <w:num w:numId="13">
    <w:abstractNumId w:val="0"/>
  </w:num>
  <w:num w:numId="14">
    <w:abstractNumId w:val="5"/>
  </w:num>
  <w:num w:numId="15">
    <w:abstractNumId w:val="34"/>
  </w:num>
  <w:num w:numId="16">
    <w:abstractNumId w:val="30"/>
  </w:num>
  <w:num w:numId="17">
    <w:abstractNumId w:val="12"/>
  </w:num>
  <w:num w:numId="18">
    <w:abstractNumId w:val="14"/>
  </w:num>
  <w:num w:numId="19">
    <w:abstractNumId w:val="17"/>
  </w:num>
  <w:num w:numId="20">
    <w:abstractNumId w:val="26"/>
  </w:num>
  <w:num w:numId="21">
    <w:abstractNumId w:val="28"/>
  </w:num>
  <w:num w:numId="22">
    <w:abstractNumId w:val="13"/>
  </w:num>
  <w:num w:numId="23">
    <w:abstractNumId w:val="1"/>
  </w:num>
  <w:num w:numId="24">
    <w:abstractNumId w:val="23"/>
  </w:num>
  <w:num w:numId="25">
    <w:abstractNumId w:val="6"/>
  </w:num>
  <w:num w:numId="26">
    <w:abstractNumId w:val="31"/>
  </w:num>
  <w:num w:numId="27">
    <w:abstractNumId w:val="4"/>
  </w:num>
  <w:num w:numId="28">
    <w:abstractNumId w:val="10"/>
  </w:num>
  <w:num w:numId="29">
    <w:abstractNumId w:val="33"/>
  </w:num>
  <w:num w:numId="30">
    <w:abstractNumId w:val="7"/>
  </w:num>
  <w:num w:numId="31">
    <w:abstractNumId w:val="25"/>
  </w:num>
  <w:num w:numId="32">
    <w:abstractNumId w:val="21"/>
  </w:num>
  <w:num w:numId="33">
    <w:abstractNumId w:val="19"/>
  </w:num>
  <w:num w:numId="34">
    <w:abstractNumId w:val="3"/>
  </w:num>
  <w:num w:numId="35">
    <w:abstractNumId w:val="20"/>
  </w:num>
  <w:num w:numId="3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formsDesign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tjQzMDM1MDIwtzRS0lEKTi0uzszPAykwrgUAgg863CwAAAA="/>
  </w:docVars>
  <w:rsids>
    <w:rsidRoot w:val="003C0A0C"/>
    <w:rsid w:val="000116B1"/>
    <w:rsid w:val="0004626D"/>
    <w:rsid w:val="00051E6F"/>
    <w:rsid w:val="00076D31"/>
    <w:rsid w:val="00084B7B"/>
    <w:rsid w:val="00090606"/>
    <w:rsid w:val="000B1635"/>
    <w:rsid w:val="000C5949"/>
    <w:rsid w:val="000C6D56"/>
    <w:rsid w:val="000E11F1"/>
    <w:rsid w:val="000F131F"/>
    <w:rsid w:val="00103C95"/>
    <w:rsid w:val="001047B0"/>
    <w:rsid w:val="00145C6B"/>
    <w:rsid w:val="00150083"/>
    <w:rsid w:val="00173DC0"/>
    <w:rsid w:val="00180CBA"/>
    <w:rsid w:val="00181EC1"/>
    <w:rsid w:val="00184DA6"/>
    <w:rsid w:val="00192355"/>
    <w:rsid w:val="00192C11"/>
    <w:rsid w:val="001A61EC"/>
    <w:rsid w:val="001A6CD8"/>
    <w:rsid w:val="001B5241"/>
    <w:rsid w:val="001B52AB"/>
    <w:rsid w:val="001B5EFC"/>
    <w:rsid w:val="001B6492"/>
    <w:rsid w:val="001B7C2F"/>
    <w:rsid w:val="00235706"/>
    <w:rsid w:val="00246F7B"/>
    <w:rsid w:val="002625AE"/>
    <w:rsid w:val="00285CEE"/>
    <w:rsid w:val="00297BB9"/>
    <w:rsid w:val="002C4F9E"/>
    <w:rsid w:val="002E6407"/>
    <w:rsid w:val="0031145F"/>
    <w:rsid w:val="00312B2B"/>
    <w:rsid w:val="003314D5"/>
    <w:rsid w:val="00352C82"/>
    <w:rsid w:val="00365E2D"/>
    <w:rsid w:val="003742BD"/>
    <w:rsid w:val="00377C51"/>
    <w:rsid w:val="003B1906"/>
    <w:rsid w:val="003B6545"/>
    <w:rsid w:val="003C0A0C"/>
    <w:rsid w:val="003D4066"/>
    <w:rsid w:val="00401982"/>
    <w:rsid w:val="0040777E"/>
    <w:rsid w:val="00421614"/>
    <w:rsid w:val="00424885"/>
    <w:rsid w:val="00452977"/>
    <w:rsid w:val="0045643C"/>
    <w:rsid w:val="00482DD1"/>
    <w:rsid w:val="00482F0E"/>
    <w:rsid w:val="004B714D"/>
    <w:rsid w:val="00501B99"/>
    <w:rsid w:val="00542B1E"/>
    <w:rsid w:val="00577F28"/>
    <w:rsid w:val="005A2A6D"/>
    <w:rsid w:val="005C009B"/>
    <w:rsid w:val="005C71ED"/>
    <w:rsid w:val="00614E25"/>
    <w:rsid w:val="00623C7C"/>
    <w:rsid w:val="00627945"/>
    <w:rsid w:val="00647C7F"/>
    <w:rsid w:val="00653368"/>
    <w:rsid w:val="00660FD9"/>
    <w:rsid w:val="00673407"/>
    <w:rsid w:val="00681DFD"/>
    <w:rsid w:val="00696A6A"/>
    <w:rsid w:val="006A69CD"/>
    <w:rsid w:val="006B1F60"/>
    <w:rsid w:val="006E27FF"/>
    <w:rsid w:val="006F3180"/>
    <w:rsid w:val="006F4E89"/>
    <w:rsid w:val="006F7CE5"/>
    <w:rsid w:val="00725278"/>
    <w:rsid w:val="007652EA"/>
    <w:rsid w:val="00783220"/>
    <w:rsid w:val="007A5D51"/>
    <w:rsid w:val="007A6E98"/>
    <w:rsid w:val="007B1C4F"/>
    <w:rsid w:val="007B3F06"/>
    <w:rsid w:val="007B5AC4"/>
    <w:rsid w:val="007F2BD2"/>
    <w:rsid w:val="00800CD8"/>
    <w:rsid w:val="00804EEF"/>
    <w:rsid w:val="00816444"/>
    <w:rsid w:val="00820522"/>
    <w:rsid w:val="008406B2"/>
    <w:rsid w:val="00840927"/>
    <w:rsid w:val="00845AC0"/>
    <w:rsid w:val="008E39E9"/>
    <w:rsid w:val="008E6BAD"/>
    <w:rsid w:val="00912F6B"/>
    <w:rsid w:val="00926ED4"/>
    <w:rsid w:val="00937B48"/>
    <w:rsid w:val="00944C70"/>
    <w:rsid w:val="00950CEE"/>
    <w:rsid w:val="0095324E"/>
    <w:rsid w:val="009553B1"/>
    <w:rsid w:val="009C26DC"/>
    <w:rsid w:val="009D789C"/>
    <w:rsid w:val="009E39F0"/>
    <w:rsid w:val="009F4398"/>
    <w:rsid w:val="00A176C8"/>
    <w:rsid w:val="00A2208F"/>
    <w:rsid w:val="00A33516"/>
    <w:rsid w:val="00A544BA"/>
    <w:rsid w:val="00A55BC4"/>
    <w:rsid w:val="00AA3265"/>
    <w:rsid w:val="00AC6381"/>
    <w:rsid w:val="00B02316"/>
    <w:rsid w:val="00B12BFC"/>
    <w:rsid w:val="00B14792"/>
    <w:rsid w:val="00B203F9"/>
    <w:rsid w:val="00B25C78"/>
    <w:rsid w:val="00B33A2C"/>
    <w:rsid w:val="00B37637"/>
    <w:rsid w:val="00B87D50"/>
    <w:rsid w:val="00BA6D7A"/>
    <w:rsid w:val="00BD377B"/>
    <w:rsid w:val="00BD4648"/>
    <w:rsid w:val="00C0113F"/>
    <w:rsid w:val="00C22D95"/>
    <w:rsid w:val="00C6634C"/>
    <w:rsid w:val="00C8417A"/>
    <w:rsid w:val="00C92787"/>
    <w:rsid w:val="00CB0E25"/>
    <w:rsid w:val="00CC2E9E"/>
    <w:rsid w:val="00D14634"/>
    <w:rsid w:val="00D436C6"/>
    <w:rsid w:val="00D55EEF"/>
    <w:rsid w:val="00D93382"/>
    <w:rsid w:val="00DA05C7"/>
    <w:rsid w:val="00DC6224"/>
    <w:rsid w:val="00DE60D3"/>
    <w:rsid w:val="00DE7E2B"/>
    <w:rsid w:val="00E011E6"/>
    <w:rsid w:val="00E066DE"/>
    <w:rsid w:val="00E26CE3"/>
    <w:rsid w:val="00E543F8"/>
    <w:rsid w:val="00E70A34"/>
    <w:rsid w:val="00EA5150"/>
    <w:rsid w:val="00EB0C93"/>
    <w:rsid w:val="00EC5CFF"/>
    <w:rsid w:val="00EE19F5"/>
    <w:rsid w:val="00EE7E38"/>
    <w:rsid w:val="00F067F9"/>
    <w:rsid w:val="00F21A03"/>
    <w:rsid w:val="00F4718E"/>
    <w:rsid w:val="00F86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49CC34"/>
  <w15:docId w15:val="{FEB6CC48-0AA4-4A26-BBCB-536A37B55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CE5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3314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7">
    <w:name w:val="heading 7"/>
    <w:basedOn w:val="Normalny"/>
    <w:next w:val="Normalny"/>
    <w:link w:val="Nagwek7Znak"/>
    <w:qFormat/>
    <w:rsid w:val="00B02316"/>
    <w:pPr>
      <w:keepNext/>
      <w:spacing w:after="0" w:line="240" w:lineRule="auto"/>
      <w:jc w:val="center"/>
      <w:outlineLvl w:val="6"/>
    </w:pPr>
    <w:rPr>
      <w:rFonts w:ascii="Arial" w:eastAsia="Calibri" w:hAnsi="Arial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3C0A0C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3C0A0C"/>
    <w:pPr>
      <w:ind w:left="720"/>
      <w:contextualSpacing/>
    </w:pPr>
  </w:style>
  <w:style w:type="table" w:styleId="Tabela-Siatka">
    <w:name w:val="Table Grid"/>
    <w:basedOn w:val="Standardowy"/>
    <w:uiPriority w:val="59"/>
    <w:rsid w:val="00800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7Znak">
    <w:name w:val="Nagłówek 7 Znak"/>
    <w:basedOn w:val="Domylnaczcionkaakapitu"/>
    <w:link w:val="Nagwek7"/>
    <w:rsid w:val="00B02316"/>
    <w:rPr>
      <w:rFonts w:ascii="Arial" w:eastAsia="Calibri" w:hAnsi="Arial" w:cs="Times New Roman"/>
      <w:b/>
      <w:bCs/>
      <w:sz w:val="24"/>
      <w:szCs w:val="24"/>
      <w:lang w:eastAsia="pl-PL"/>
    </w:rPr>
  </w:style>
  <w:style w:type="paragraph" w:customStyle="1" w:styleId="Default">
    <w:name w:val="Default"/>
    <w:qFormat/>
    <w:rsid w:val="00B0231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77F2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77F2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77F2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7F2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7F2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3F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3F06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52C8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52C8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52C82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3314D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3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72680-AAC3-48A4-965F-D7F9E07E9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</Words>
  <Characters>858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</dc:creator>
  <cp:lastModifiedBy>Tom</cp:lastModifiedBy>
  <cp:revision>3</cp:revision>
  <cp:lastPrinted>2024-02-20T12:34:00Z</cp:lastPrinted>
  <dcterms:created xsi:type="dcterms:W3CDTF">2024-02-20T12:35:00Z</dcterms:created>
  <dcterms:modified xsi:type="dcterms:W3CDTF">2024-02-20T12:35:00Z</dcterms:modified>
</cp:coreProperties>
</file>